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ny Rob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6 East Lincoln Avenu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oberts11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684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